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23e591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89072792-b3c0-408b-a4d9-9577e12634f2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38:10Z</dcterms:created>
  <dcterms:modified xsi:type="dcterms:W3CDTF">2023-06-19T21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